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Electrician</w:t>
      </w:r>
      <w:r>
        <w:t xml:space="preserve"> </w:t>
      </w:r>
      <w:r>
        <w:t xml:space="preserve">in</w:t>
      </w:r>
      <w:r>
        <w:t xml:space="preserve"> </w:t>
      </w:r>
      <w:r>
        <w:t xml:space="preserve">Ivory</w:t>
      </w:r>
      <w:r>
        <w:t xml:space="preserve"> </w:t>
      </w:r>
      <w:r>
        <w:t xml:space="preserve">Coast</w:t>
      </w:r>
      <w:r>
        <w:t xml:space="preserve"> </w:t>
      </w:r>
      <w:r>
        <w:t xml:space="preserve">Abidjan</w:t>
      </w:r>
    </w:p>
    <w:bookmarkStart w:id="20" w:name="X83613fa6d7774a9bdbb391184f8669079b433b3"/>
    <w:p>
      <w:pPr>
        <w:pStyle w:val="Heading1"/>
      </w:pPr>
      <w:r>
        <w:t xml:space="preserve">Cover Letter for Electrician Position in Ivory Coast Abidjan</w:t>
      </w:r>
    </w:p>
    <w:p>
      <w:pPr>
        <w:pStyle w:val="FirstParagraph"/>
      </w:pPr>
      <w:r>
        <w:rPr>
          <w:bCs/>
          <w:b/>
        </w:rPr>
        <w:t xml:space="preserve">Mr./Ms. [Hiring Manager's Name]</w:t>
      </w:r>
    </w:p>
    <w:p>
      <w:pPr>
        <w:pStyle w:val="BodyText"/>
      </w:pPr>
      <w:r>
        <w:rPr>
          <w:bCs/>
          <w:b/>
        </w:rPr>
        <w:t xml:space="preserve">[Company Name]</w:t>
      </w:r>
    </w:p>
    <w:p>
      <w:pPr>
        <w:pStyle w:val="BodyText"/>
      </w:pPr>
      <w:r>
        <w:rPr>
          <w:bCs/>
          <w:b/>
        </w:rPr>
        <w:t xml:space="preserve">[Company Address]</w:t>
      </w:r>
    </w:p>
    <w:p>
      <w:pPr>
        <w:pStyle w:val="BodyText"/>
      </w:pPr>
      <w:r>
        <w:rPr>
          <w:bCs/>
          <w:b/>
        </w:rPr>
        <w:t xml:space="preserve">[City, Postal Code]</w:t>
      </w:r>
    </w:p>
    <w:p>
      <w:pPr>
        <w:pStyle w:val="BodyText"/>
      </w:pPr>
      <w:r>
        <w:br/>
      </w:r>
    </w:p>
    <w:p>
      <w:pPr>
        <w:pStyle w:val="BodyText"/>
      </w:pPr>
      <w:r>
        <w:t xml:space="preserve">Dear [Hiring Manager's Name],</w:t>
      </w:r>
    </w:p>
    <w:p>
      <w:pPr>
        <w:pStyle w:val="BodyText"/>
      </w:pPr>
      <w:r>
        <w:t xml:space="preserve">I am writing to express my sincere interest in the Electrician position at your esteemed organization in Ivory Coast Abidjan. As a dedicated and skilled electrician with over [X years] of experience in electrical systems, I am eager to contribute my expertise to support the growing infrastructure and energy demands of this vibrant city. Ivory Coast Abidjan, as a hub of economic activity and development, presents unique opportunities for professionals who can adapt to its dynamic environment while upholding the highest standards of safety and quality. My background in electrical installations, maintenance, and problem-solving aligns perfectly with the requirements of this role, and I am confident that my skills will add value to your team.</w:t>
      </w:r>
    </w:p>
    <w:p>
      <w:pPr>
        <w:pStyle w:val="BodyText"/>
      </w:pPr>
      <w:r>
        <w:t xml:space="preserve">With a strong foundation in both residential and commercial electrical work, I have consistently demonstrated a commitment to excellence. My responsibilities have included installing wiring systems, troubleshooting electrical faults, ensuring compliance with local safety regulations, and providing customer-focused solutions. In Ivory Coast Abidjan, where the demand for reliable electricity is critical for both urban development and rural electrification projects, my ability to work efficiently under pressure while adhering to technical standards is a significant asset. I have also gained experience in working with modern technologies such as solar energy systems and smart grid solutions, which are increasingly relevant in regions like Abidjan as the country transitions toward sustainable energy sources.</w:t>
      </w:r>
    </w:p>
    <w:p>
      <w:pPr>
        <w:pStyle w:val="BodyText"/>
      </w:pPr>
      <w:r>
        <w:t xml:space="preserve">One of the key strengths I bring to this role is my deep understanding of the local context. Ivory Coast Abidjan is a city characterized by its bustling markets, expanding industrial zones, and growing residential areas. As an electrician, I recognize that success in this environment requires not only technical proficiency but also cultural awareness and adaptability. For instance, I have worked on projects that involve navigating the challenges of tropical climates—such as humidity and extreme temperatures—which can impact electrical equipment performance. My training has equipped me to implement solutions that ensure durability and efficiency in such conditions, whether it’s designing robust wiring systems or recommending energy-efficient appliances for clients.</w:t>
      </w:r>
    </w:p>
    <w:p>
      <w:pPr>
        <w:pStyle w:val="BodyText"/>
      </w:pPr>
      <w:r>
        <w:t xml:space="preserve">Moreover, I am well-versed in the regulatory frameworks governing electrical work in Ivory Coast. Compliance with local codes and international safety standards is non-negotiable, and I have a proven track record of maintaining these protocols. This includes obtaining necessary permits, conducting regular inspections, and ensuring that all installations meet the requirements set by authorities such as the Ministry of Energy and Sustainable Development. In Abidjan, where rapid urbanization is placing increased strain on existing infrastructure, my ability to deliver projects that are both safe and compliant is invaluable.</w:t>
      </w:r>
    </w:p>
    <w:p>
      <w:pPr>
        <w:pStyle w:val="BodyText"/>
      </w:pPr>
      <w:r>
        <w:t xml:space="preserve">Another aspect of my experience that I believe sets me apart is my focus on customer service and collaboration. As an electrician in Ivory Coast Abidjan, it’s essential to build trust with clients, whether they are homeowners seeking repairs or businesses requiring large-scale installations. I take pride in communicating clearly with stakeholders, providing transparent timelines, and offering cost-effective solutions without compromising quality. For example, during a recent project in a commercial complex in Abidjan’s Plateau district, I worked closely with the client to redesign their electrical system to accommodate new machinery while minimizing downtime. This approach not only resolved the immediate issue but also enhanced the building’s long-term energy efficiency.</w:t>
      </w:r>
    </w:p>
    <w:p>
      <w:pPr>
        <w:pStyle w:val="BodyText"/>
      </w:pPr>
      <w:r>
        <w:t xml:space="preserve">My passion for electrician work is driven by a desire to contribute to community development. In Ivory Coast Abidjan, where access to reliable electricity can significantly impact quality of life, I have volunteered for initiatives that bring power to underserved areas. These experiences have reinforced my belief in the transformative power of electrical engineering and inspired me to pursue opportunities that align with this mission. I am particularly drawn to your organization’s commitment to [mention specific company value or project related to Ivory Coast Abidjan, if known], as it reflects a vision that resonates with my own professional goals.</w:t>
      </w:r>
    </w:p>
    <w:p>
      <w:pPr>
        <w:pStyle w:val="BodyText"/>
      </w:pPr>
      <w:r>
        <w:t xml:space="preserve">Finally, I would like to emphasize my dedication to continuous learning and professional growth. The field of electrical work is constantly evolving, and I stay updated on the latest advancements through certifications, workshops, and industry publications. For instance, I recently completed a course on renewable energy integration in urban settings, which has deepened my understanding of how sustainable practices can be applied in Abidjan’s context. This mindset ensures that I remain at the forefront of my profession and can offer innovative solutions to your team.</w:t>
      </w:r>
    </w:p>
    <w:p>
      <w:pPr>
        <w:pStyle w:val="BodyText"/>
      </w:pPr>
      <w:r>
        <w:t xml:space="preserve">Thank you for considering my application. I would welcome the opportunity to discuss how my skills and experiences align with your needs as an electrician in Ivory Coast Abidjan. Please feel free to contact me at [your phone number] or [your email address] at your convenience. I look forward to the possibility of contributing to your organization’s success and supporting the continued growth of this thriving city.</w:t>
      </w:r>
    </w:p>
    <w:p>
      <w:pPr>
        <w:pStyle w:val="BodyText"/>
      </w:pPr>
      <w:r>
        <w:t xml:space="preserve">Sincerely,</w:t>
      </w:r>
      <w:r>
        <w:br/>
      </w:r>
      <w:r>
        <w:rPr>
          <w:bCs/>
          <w:b/>
        </w:rPr>
        <w:t xml:space="preserve">[Your Full Name]</w:t>
      </w:r>
      <w:r>
        <w:br/>
      </w:r>
      <w:r>
        <w:t xml:space="preserve">[Your Contact Information]</w:t>
      </w:r>
      <w:r>
        <w:br/>
      </w:r>
      <w:r>
        <w:t xml:space="preserve">[LinkedIn Profile or Portfolio Link, if applicab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Electrician in Ivory Coast Abidjan</dc:title>
  <dc:creator/>
  <dc:language>en</dc:language>
  <cp:keywords/>
  <dcterms:created xsi:type="dcterms:W3CDTF">2026-07-21T05:48:55Z</dcterms:created>
  <dcterms:modified xsi:type="dcterms:W3CDTF">2026-07-21T05:48:55Z</dcterms:modified>
</cp:coreProperties>
</file>

<file path=docProps/custom.xml><?xml version="1.0" encoding="utf-8"?>
<Properties xmlns="http://schemas.openxmlformats.org/officeDocument/2006/custom-properties" xmlns:vt="http://schemas.openxmlformats.org/officeDocument/2006/docPropsVTypes"/>
</file>